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11C756" w14:textId="0E870CA5" w:rsidR="00560A8E" w:rsidRPr="00560A8E" w:rsidRDefault="00560A8E" w:rsidP="00560A8E">
      <w:pPr>
        <w:pStyle w:val="IntenseQuote"/>
        <w:rPr>
          <w:rStyle w:val="IntenseReference"/>
          <w:i w:val="0"/>
          <w:iCs w:val="0"/>
        </w:rPr>
      </w:pPr>
      <w:r w:rsidRPr="00560A8E">
        <w:rPr>
          <w:rStyle w:val="IntenseReference"/>
          <w:i w:val="0"/>
          <w:iCs w:val="0"/>
        </w:rPr>
        <w:t>Funções Base em Microsoft Excel</w:t>
      </w:r>
    </w:p>
    <w:p w14:paraId="60D953EA" w14:textId="20C92C9B" w:rsidR="00560A8E" w:rsidRPr="00560A8E" w:rsidRDefault="00560A8E">
      <w:pPr>
        <w:rPr>
          <w:rStyle w:val="IntenseReference"/>
        </w:rPr>
      </w:pPr>
      <w:r w:rsidRPr="00560A8E">
        <w:rPr>
          <w:rStyle w:val="IntenseReference"/>
        </w:rPr>
        <w:t>Pré-Requisitos</w:t>
      </w:r>
    </w:p>
    <w:p w14:paraId="60C10043" w14:textId="11EE5E5C" w:rsidR="00560A8E" w:rsidRDefault="00560A8E">
      <w:r>
        <w:t>Utilizadores de Excel (mesmo que de nível inicial)</w:t>
      </w:r>
    </w:p>
    <w:p w14:paraId="00A69B2F" w14:textId="129C108D" w:rsidR="00560A8E" w:rsidRDefault="00560A8E"/>
    <w:p w14:paraId="0833A6BA" w14:textId="7CB29534" w:rsidR="00560A8E" w:rsidRPr="00560A8E" w:rsidRDefault="00560A8E">
      <w:pPr>
        <w:rPr>
          <w:rStyle w:val="IntenseReference"/>
        </w:rPr>
      </w:pPr>
      <w:r w:rsidRPr="00560A8E">
        <w:rPr>
          <w:rStyle w:val="IntenseReference"/>
        </w:rPr>
        <w:t>Datas e horário</w:t>
      </w:r>
    </w:p>
    <w:p w14:paraId="2167712F" w14:textId="3CD99A73" w:rsidR="00560A8E" w:rsidRPr="00560A8E" w:rsidRDefault="00560A8E" w:rsidP="00560A8E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333333"/>
          <w:sz w:val="20"/>
          <w:szCs w:val="20"/>
          <w:lang w:eastAsia="es-ES"/>
        </w:rPr>
      </w:pPr>
      <w:r w:rsidRPr="00560A8E">
        <w:rPr>
          <w:rFonts w:ascii="Verdana" w:eastAsia="Times New Roman" w:hAnsi="Verdana" w:cs="Times New Roman"/>
          <w:color w:val="333333"/>
          <w:sz w:val="20"/>
          <w:szCs w:val="20"/>
          <w:lang w:eastAsia="es-ES"/>
        </w:rPr>
        <w:t xml:space="preserve">11 e 13 de maio </w:t>
      </w:r>
      <w:r>
        <w:rPr>
          <w:rFonts w:ascii="Verdana" w:eastAsia="Times New Roman" w:hAnsi="Verdana" w:cs="Times New Roman"/>
          <w:color w:val="333333"/>
          <w:sz w:val="20"/>
          <w:szCs w:val="20"/>
          <w:lang w:eastAsia="es-ES"/>
        </w:rPr>
        <w:t xml:space="preserve">de </w:t>
      </w:r>
      <w:r w:rsidRPr="00560A8E">
        <w:rPr>
          <w:rFonts w:ascii="Verdana" w:eastAsia="Times New Roman" w:hAnsi="Verdana" w:cs="Times New Roman"/>
          <w:color w:val="333333"/>
          <w:sz w:val="20"/>
          <w:szCs w:val="20"/>
          <w:lang w:eastAsia="es-ES"/>
        </w:rPr>
        <w:t xml:space="preserve">2021 das 10:30 </w:t>
      </w:r>
      <w:r>
        <w:rPr>
          <w:rFonts w:ascii="Verdana" w:eastAsia="Times New Roman" w:hAnsi="Verdana" w:cs="Times New Roman"/>
          <w:color w:val="333333"/>
          <w:sz w:val="20"/>
          <w:szCs w:val="20"/>
          <w:lang w:eastAsia="es-ES"/>
        </w:rPr>
        <w:t>às</w:t>
      </w:r>
      <w:r w:rsidRPr="00560A8E">
        <w:rPr>
          <w:rFonts w:ascii="Verdana" w:eastAsia="Times New Roman" w:hAnsi="Verdana" w:cs="Times New Roman"/>
          <w:color w:val="333333"/>
          <w:sz w:val="20"/>
          <w:szCs w:val="20"/>
          <w:lang w:eastAsia="es-ES"/>
        </w:rPr>
        <w:t xml:space="preserve"> 12:00</w:t>
      </w:r>
    </w:p>
    <w:p w14:paraId="49ABFBC9" w14:textId="65E72186" w:rsidR="00560A8E" w:rsidRDefault="00560A8E"/>
    <w:p w14:paraId="6EFE0F8F" w14:textId="1C1F0083" w:rsidR="00560A8E" w:rsidRPr="00560A8E" w:rsidRDefault="00560A8E">
      <w:pPr>
        <w:rPr>
          <w:rStyle w:val="IntenseReference"/>
        </w:rPr>
      </w:pPr>
      <w:r w:rsidRPr="00560A8E">
        <w:rPr>
          <w:rStyle w:val="IntenseReference"/>
        </w:rPr>
        <w:t>Participantes</w:t>
      </w:r>
    </w:p>
    <w:p w14:paraId="6C636027" w14:textId="4D078F2F" w:rsidR="00560A8E" w:rsidRDefault="00560A8E">
      <w:r>
        <w:t>O limite de participantes é de 25 formandos/as.</w:t>
      </w:r>
    </w:p>
    <w:p w14:paraId="360CE87A" w14:textId="283F581A" w:rsidR="00560A8E" w:rsidRDefault="00560A8E"/>
    <w:p w14:paraId="2123B7BC" w14:textId="37DF5178" w:rsidR="00560A8E" w:rsidRPr="00560A8E" w:rsidRDefault="00560A8E">
      <w:pPr>
        <w:rPr>
          <w:rStyle w:val="IntenseReference"/>
        </w:rPr>
      </w:pPr>
      <w:r w:rsidRPr="00560A8E">
        <w:rPr>
          <w:rStyle w:val="IntenseReference"/>
        </w:rPr>
        <w:t>Conteúdo Programático</w:t>
      </w:r>
    </w:p>
    <w:p w14:paraId="384CB3A7" w14:textId="20A86266" w:rsidR="00560A8E" w:rsidRDefault="00560A8E" w:rsidP="00560A8E">
      <w:pPr>
        <w:pStyle w:val="ListParagraph"/>
        <w:numPr>
          <w:ilvl w:val="0"/>
          <w:numId w:val="2"/>
        </w:numPr>
      </w:pPr>
      <w:r>
        <w:t>Função Soma, Média, Contar.SE, Mínimo e Máximo – funções e aplicações</w:t>
      </w:r>
    </w:p>
    <w:p w14:paraId="0D453819" w14:textId="78A742B3" w:rsidR="00560A8E" w:rsidRDefault="00560A8E" w:rsidP="00560A8E">
      <w:pPr>
        <w:pStyle w:val="ListParagraph"/>
        <w:numPr>
          <w:ilvl w:val="0"/>
          <w:numId w:val="2"/>
        </w:numPr>
      </w:pPr>
      <w:r>
        <w:t>Processo de inserção de funções Base</w:t>
      </w:r>
    </w:p>
    <w:p w14:paraId="43B6D0D4" w14:textId="3C4EA3B5" w:rsidR="00AF4342" w:rsidRDefault="00AF4342" w:rsidP="00560A8E">
      <w:pPr>
        <w:pStyle w:val="ListParagraph"/>
        <w:numPr>
          <w:ilvl w:val="0"/>
          <w:numId w:val="2"/>
        </w:numPr>
      </w:pPr>
      <w:r>
        <w:t>Integração de várias funções</w:t>
      </w:r>
    </w:p>
    <w:p w14:paraId="68149813" w14:textId="25661320" w:rsidR="00560A8E" w:rsidRDefault="00560A8E" w:rsidP="00560A8E">
      <w:pPr>
        <w:pStyle w:val="ListParagraph"/>
        <w:numPr>
          <w:ilvl w:val="0"/>
          <w:numId w:val="2"/>
        </w:numPr>
      </w:pPr>
      <w:r>
        <w:t>Exercícios práticos</w:t>
      </w:r>
      <w:bookmarkStart w:id="0" w:name="_GoBack"/>
      <w:bookmarkEnd w:id="0"/>
    </w:p>
    <w:sectPr w:rsidR="00560A8E" w:rsidSect="00560A8E">
      <w:pgSz w:w="11906" w:h="16838"/>
      <w:pgMar w:top="993" w:right="1701" w:bottom="142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852D1D"/>
    <w:multiLevelType w:val="hybridMultilevel"/>
    <w:tmpl w:val="C58E5C8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0B1148"/>
    <w:multiLevelType w:val="hybridMultilevel"/>
    <w:tmpl w:val="C58E5C8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F63ADF"/>
    <w:multiLevelType w:val="hybridMultilevel"/>
    <w:tmpl w:val="C58E5C8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CF1D0C"/>
    <w:multiLevelType w:val="multilevel"/>
    <w:tmpl w:val="09B24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tTCwNDGzNLM0NTRT0lEKTi0uzszPAykwrAUAq8NxgywAAAA="/>
  </w:docVars>
  <w:rsids>
    <w:rsidRoot w:val="00560A8E"/>
    <w:rsid w:val="003A7947"/>
    <w:rsid w:val="00560A8E"/>
    <w:rsid w:val="00822DF8"/>
    <w:rsid w:val="00AF4342"/>
    <w:rsid w:val="00D82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B70131"/>
  <w15:chartTrackingRefBased/>
  <w15:docId w15:val="{67300B24-D04D-48BC-9FDF-C5CEB04BD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0A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ListParagraph">
    <w:name w:val="List Paragraph"/>
    <w:basedOn w:val="Normal"/>
    <w:uiPriority w:val="34"/>
    <w:qFormat/>
    <w:rsid w:val="00560A8E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560A8E"/>
    <w:rPr>
      <w:b/>
      <w:bCs/>
      <w:smallCaps/>
      <w:color w:val="4472C4" w:themeColor="accent1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0A8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0A8E"/>
    <w:rPr>
      <w:i/>
      <w:iCs/>
      <w:color w:val="4472C4" w:themeColor="accent1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637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9650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5" w:color="1010FF"/>
            <w:bottom w:val="none" w:sz="0" w:space="0" w:color="auto"/>
            <w:right w:val="none" w:sz="0" w:space="0" w:color="auto"/>
          </w:divBdr>
          <w:divsChild>
            <w:div w:id="853957744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12" w:space="5" w:color="1010FF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50207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5" w:color="1010FF"/>
            <w:bottom w:val="none" w:sz="0" w:space="0" w:color="auto"/>
            <w:right w:val="none" w:sz="0" w:space="0" w:color="auto"/>
          </w:divBdr>
          <w:divsChild>
            <w:div w:id="312103814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12" w:space="5" w:color="1010FF"/>
                <w:bottom w:val="none" w:sz="0" w:space="0" w:color="auto"/>
                <w:right w:val="none" w:sz="0" w:space="0" w:color="auto"/>
              </w:divBdr>
              <w:divsChild>
                <w:div w:id="188957888">
                  <w:blockQuote w:val="1"/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12" w:space="5" w:color="1010FF"/>
                    <w:bottom w:val="none" w:sz="0" w:space="0" w:color="auto"/>
                    <w:right w:val="none" w:sz="0" w:space="0" w:color="auto"/>
                  </w:divBdr>
                  <w:divsChild>
                    <w:div w:id="1917781620">
                      <w:blockQuote w:val="1"/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12" w:space="5" w:color="1010FF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51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3851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5" w:color="1010FF"/>
            <w:bottom w:val="none" w:sz="0" w:space="0" w:color="auto"/>
            <w:right w:val="none" w:sz="0" w:space="0" w:color="auto"/>
          </w:divBdr>
          <w:divsChild>
            <w:div w:id="1545824035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12" w:space="5" w:color="1010FF"/>
                <w:bottom w:val="none" w:sz="0" w:space="0" w:color="auto"/>
                <w:right w:val="none" w:sz="0" w:space="0" w:color="auto"/>
              </w:divBdr>
              <w:divsChild>
                <w:div w:id="585846802">
                  <w:blockQuote w:val="1"/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12" w:space="5" w:color="1010FF"/>
                    <w:bottom w:val="none" w:sz="0" w:space="0" w:color="auto"/>
                    <w:right w:val="none" w:sz="0" w:space="0" w:color="auto"/>
                  </w:divBdr>
                  <w:divsChild>
                    <w:div w:id="1840074515">
                      <w:blockQuote w:val="1"/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12" w:space="5" w:color="1010FF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ia</dc:creator>
  <cp:keywords/>
  <dc:description/>
  <cp:lastModifiedBy>Sandro Santos</cp:lastModifiedBy>
  <cp:revision>3</cp:revision>
  <dcterms:created xsi:type="dcterms:W3CDTF">2021-04-27T16:02:00Z</dcterms:created>
  <dcterms:modified xsi:type="dcterms:W3CDTF">2021-04-27T16:03:00Z</dcterms:modified>
</cp:coreProperties>
</file>